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1D3776" id="_x0000_t202" coordsize="21600,21600" o:spt="202" path="m,l,21600r21600,l21600,xe">
                <v:stroke joinstyle="miter"/>
                <v:path gradientshapeok="t" o:connecttype="rect"/>
              </v:shapetype>
              <v:shape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173E87E5" w:rsidR="00730139" w:rsidRPr="000A77AA" w:rsidRDefault="009454EB" w:rsidP="0086174A">
      <w:pPr>
        <w:ind w:firstLine="720"/>
        <w:rPr>
          <w:rFonts w:cstheme="minorHAnsi"/>
          <w:color w:val="58595B"/>
          <w:spacing w:val="-5"/>
          <w:sz w:val="20"/>
          <w:szCs w:val="20"/>
        </w:rPr>
      </w:pPr>
      <w:r>
        <w:rPr>
          <w:rFonts w:cstheme="minorHAnsi"/>
          <w:b/>
          <w:color w:val="005EA4"/>
          <w:sz w:val="28"/>
          <w:szCs w:val="28"/>
        </w:rPr>
        <w:t>Third</w:t>
      </w:r>
      <w:r w:rsidR="004013A7">
        <w:rPr>
          <w:rFonts w:cstheme="minorHAnsi"/>
          <w:b/>
          <w:color w:val="005EA4"/>
          <w:sz w:val="28"/>
          <w:szCs w:val="28"/>
        </w:rPr>
        <w:t xml:space="preserve"> </w:t>
      </w:r>
      <w:r w:rsidR="00A35BBB" w:rsidRPr="000A77AA">
        <w:rPr>
          <w:rFonts w:cstheme="minorHAnsi"/>
          <w:b/>
          <w:color w:val="005EA4"/>
          <w:sz w:val="28"/>
          <w:szCs w:val="28"/>
        </w:rPr>
        <w:t>Quarter 202</w:t>
      </w:r>
      <w:r w:rsidR="00A35BBB">
        <w:rPr>
          <w:rFonts w:cstheme="minorHAnsi"/>
          <w:b/>
          <w:color w:val="005EA4"/>
          <w:sz w:val="28"/>
          <w:szCs w:val="28"/>
        </w:rPr>
        <w:t>4:</w:t>
      </w:r>
      <w:r w:rsidR="00A35BBB"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7015BA81" w14:textId="77777777" w:rsidR="00741BF1" w:rsidRDefault="00741BF1" w:rsidP="00D2575B">
      <w:pPr>
        <w:pStyle w:val="BodyText"/>
        <w:tabs>
          <w:tab w:val="left" w:pos="12240"/>
        </w:tabs>
        <w:spacing w:before="58"/>
        <w:ind w:left="0"/>
        <w:rPr>
          <w:rFonts w:asciiTheme="minorHAnsi" w:eastAsiaTheme="minorEastAsia" w:hAnsiTheme="minorHAnsi"/>
          <w:sz w:val="22"/>
          <w:szCs w:val="22"/>
        </w:rPr>
      </w:pPr>
    </w:p>
    <w:p w14:paraId="19E243EF" w14:textId="2E1DA9E6" w:rsidR="009454EB" w:rsidRPr="00FD1FEE" w:rsidRDefault="009454EB" w:rsidP="009454EB">
      <w:pPr>
        <w:ind w:right="-360"/>
        <w:rPr>
          <w:rFonts w:eastAsia="Times New Roman"/>
          <w:color w:val="58595B"/>
        </w:rPr>
      </w:pPr>
      <w:r w:rsidRPr="00FD1FEE">
        <w:rPr>
          <w:rFonts w:eastAsia="Times New Roman"/>
          <w:color w:val="58595B"/>
        </w:rPr>
        <w:t>The past quarter saw the U</w:t>
      </w:r>
      <w:r w:rsidR="00FA5360">
        <w:rPr>
          <w:rFonts w:eastAsia="Times New Roman"/>
          <w:color w:val="58595B"/>
        </w:rPr>
        <w:t>.S.</w:t>
      </w:r>
      <w:r w:rsidRPr="00FD1FEE">
        <w:rPr>
          <w:rFonts w:eastAsia="Times New Roman"/>
          <w:color w:val="58595B"/>
        </w:rPr>
        <w:t xml:space="preserve"> economy maintain a resilient pace fueled by consumer spending while inflation continued its slow descent. This provided incremental ammunition for the Federal Reserve to deliver a fifty-basis point cut in rates with more rate cuts on the way. Both bonds and equities rejoiced at the news as bonds posted a 5.2% return for the quarter ending September 30th, 2024</w:t>
      </w:r>
      <w:r w:rsidR="002D0A9E">
        <w:rPr>
          <w:rFonts w:eastAsia="Times New Roman"/>
          <w:color w:val="58595B"/>
        </w:rPr>
        <w:t>,</w:t>
      </w:r>
      <w:r w:rsidRPr="00FD1FEE">
        <w:rPr>
          <w:rFonts w:eastAsia="Times New Roman"/>
          <w:color w:val="58595B"/>
        </w:rPr>
        <w:t xml:space="preserve"> as measured by the Bloomberg Aggregate Index, and stocks</w:t>
      </w:r>
      <w:r w:rsidR="002D0A9E">
        <w:rPr>
          <w:rFonts w:eastAsia="Times New Roman"/>
          <w:color w:val="58595B"/>
        </w:rPr>
        <w:t>,</w:t>
      </w:r>
      <w:r w:rsidRPr="00FD1FEE">
        <w:rPr>
          <w:rFonts w:eastAsia="Times New Roman"/>
          <w:color w:val="58595B"/>
        </w:rPr>
        <w:t xml:space="preserve"> as measured by the Russell 3000</w:t>
      </w:r>
      <w:r w:rsidR="002D0A9E">
        <w:rPr>
          <w:rFonts w:eastAsia="Times New Roman"/>
          <w:color w:val="58595B"/>
        </w:rPr>
        <w:t>,</w:t>
      </w:r>
      <w:r w:rsidRPr="00FD1FEE">
        <w:rPr>
          <w:rFonts w:eastAsia="Times New Roman"/>
          <w:color w:val="58595B"/>
        </w:rPr>
        <w:t xml:space="preserve"> returned 6.2%. However, investors don</w:t>
      </w:r>
      <w:r w:rsidR="002D0A9E">
        <w:rPr>
          <w:rFonts w:eastAsia="Times New Roman"/>
          <w:color w:val="58595B"/>
        </w:rPr>
        <w:t>'</w:t>
      </w:r>
      <w:r w:rsidRPr="00FD1FEE">
        <w:rPr>
          <w:rFonts w:eastAsia="Times New Roman"/>
          <w:color w:val="58595B"/>
        </w:rPr>
        <w:t xml:space="preserve">t have time to rejoice as the focus shifts to the upcoming election. </w:t>
      </w:r>
    </w:p>
    <w:p w14:paraId="1854E9EA" w14:textId="77777777" w:rsidR="009454EB" w:rsidRPr="00FD1FEE" w:rsidRDefault="009454EB" w:rsidP="009454EB">
      <w:pPr>
        <w:ind w:right="-360"/>
        <w:rPr>
          <w:rFonts w:eastAsia="Times New Roman"/>
          <w:color w:val="58595B"/>
        </w:rPr>
      </w:pPr>
    </w:p>
    <w:p w14:paraId="0C9E716E" w14:textId="3330F1AB" w:rsidR="009454EB" w:rsidRPr="00FD1FEE" w:rsidRDefault="009454EB" w:rsidP="009454EB">
      <w:pPr>
        <w:ind w:right="-360"/>
        <w:rPr>
          <w:rFonts w:eastAsia="Times New Roman"/>
          <w:color w:val="58595B"/>
        </w:rPr>
      </w:pPr>
      <w:r w:rsidRPr="00FD1FEE">
        <w:rPr>
          <w:rFonts w:eastAsia="Times New Roman"/>
          <w:color w:val="58595B"/>
        </w:rPr>
        <w:t>We are heading into the most polarized and likely most contested election in over 100 years, maybe since the Civil War. The races for the Presidency, House of Representatives</w:t>
      </w:r>
      <w:r w:rsidR="009D6AFF">
        <w:rPr>
          <w:rFonts w:eastAsia="Times New Roman"/>
          <w:color w:val="58595B"/>
        </w:rPr>
        <w:t>,</w:t>
      </w:r>
      <w:r w:rsidRPr="00FD1FEE">
        <w:rPr>
          <w:rFonts w:eastAsia="Times New Roman"/>
          <w:color w:val="58595B"/>
        </w:rPr>
        <w:t xml:space="preserve"> and Senate are tight, suggesting</w:t>
      </w:r>
      <w:r w:rsidR="00E2732C">
        <w:rPr>
          <w:rFonts w:eastAsia="Times New Roman"/>
          <w:color w:val="58595B"/>
        </w:rPr>
        <w:t xml:space="preserve"> that</w:t>
      </w:r>
      <w:r w:rsidRPr="00FD1FEE">
        <w:rPr>
          <w:rFonts w:eastAsia="Times New Roman"/>
          <w:color w:val="58595B"/>
        </w:rPr>
        <w:t xml:space="preserve"> we will end up with a divided government. This is not a bad outcome as it makes extreme policy changes less likely and markets like stability. However, one policy change we would like to see, no matter the election outcome, is for the future Congress and President to address our federal debt problem, </w:t>
      </w:r>
      <w:r w:rsidR="00B322F8">
        <w:rPr>
          <w:rFonts w:eastAsia="Times New Roman"/>
          <w:color w:val="58595B"/>
        </w:rPr>
        <w:t xml:space="preserve">which is </w:t>
      </w:r>
      <w:r w:rsidRPr="00FD1FEE">
        <w:rPr>
          <w:rFonts w:eastAsia="Times New Roman"/>
          <w:color w:val="58595B"/>
        </w:rPr>
        <w:t>$27 trillion and growing. Both campaigns</w:t>
      </w:r>
      <w:r w:rsidR="002D0A9E">
        <w:rPr>
          <w:rFonts w:eastAsia="Times New Roman"/>
          <w:color w:val="58595B"/>
        </w:rPr>
        <w:t>'</w:t>
      </w:r>
      <w:r w:rsidRPr="00FD1FEE">
        <w:rPr>
          <w:rFonts w:eastAsia="Times New Roman"/>
          <w:color w:val="58595B"/>
        </w:rPr>
        <w:t xml:space="preserve"> policy proposals end up in the same place – significant budget deficits projected for the foreseeable future. The federal deficit is something that will require attention after the election.</w:t>
      </w:r>
    </w:p>
    <w:p w14:paraId="35723E03" w14:textId="77777777" w:rsidR="009454EB" w:rsidRPr="00FD1FEE" w:rsidRDefault="009454EB" w:rsidP="009454EB">
      <w:pPr>
        <w:ind w:right="-360"/>
        <w:rPr>
          <w:rFonts w:eastAsia="Times New Roman"/>
          <w:color w:val="58595B"/>
        </w:rPr>
      </w:pPr>
    </w:p>
    <w:p w14:paraId="7AC1C3A4" w14:textId="296CAA04" w:rsidR="009454EB" w:rsidRPr="00FD1FEE" w:rsidRDefault="009454EB" w:rsidP="009454EB">
      <w:pPr>
        <w:pStyle w:val="BodyText"/>
        <w:tabs>
          <w:tab w:val="left" w:pos="12240"/>
        </w:tabs>
        <w:spacing w:before="58"/>
        <w:ind w:left="0" w:right="-360"/>
        <w:rPr>
          <w:rFonts w:asciiTheme="minorHAnsi" w:eastAsia="Times New Roman" w:hAnsiTheme="minorHAnsi"/>
          <w:color w:val="58595B"/>
          <w:sz w:val="22"/>
          <w:szCs w:val="22"/>
        </w:rPr>
      </w:pPr>
      <w:r w:rsidRPr="00FD1FEE">
        <w:rPr>
          <w:rFonts w:asciiTheme="minorHAnsi" w:eastAsia="Times New Roman" w:hAnsiTheme="minorHAnsi"/>
          <w:color w:val="58595B"/>
          <w:sz w:val="22"/>
          <w:szCs w:val="22"/>
        </w:rPr>
        <w:t>During a presidential election year, it</w:t>
      </w:r>
      <w:r w:rsidR="002D0A9E">
        <w:rPr>
          <w:rFonts w:asciiTheme="minorHAnsi" w:eastAsia="Times New Roman" w:hAnsiTheme="minorHAnsi"/>
          <w:color w:val="58595B"/>
          <w:sz w:val="22"/>
          <w:szCs w:val="22"/>
        </w:rPr>
        <w:t>'</w:t>
      </w:r>
      <w:r w:rsidRPr="00FD1FEE">
        <w:rPr>
          <w:rFonts w:asciiTheme="minorHAnsi" w:eastAsia="Times New Roman" w:hAnsiTheme="minorHAnsi"/>
          <w:color w:val="58595B"/>
          <w:sz w:val="22"/>
          <w:szCs w:val="22"/>
        </w:rPr>
        <w:t xml:space="preserve">s natural for investors to seek a connection between who wins the White House and </w:t>
      </w:r>
      <w:hyperlink r:id="rId19" w:history="1">
        <w:r w:rsidRPr="00FD1FEE">
          <w:rPr>
            <w:rFonts w:asciiTheme="minorHAnsi" w:eastAsia="Times New Roman" w:hAnsiTheme="minorHAnsi"/>
            <w:color w:val="58595B"/>
            <w:sz w:val="22"/>
            <w:szCs w:val="22"/>
          </w:rPr>
          <w:t>which way stocks will go</w:t>
        </w:r>
      </w:hyperlink>
      <w:r w:rsidRPr="00FD1FEE">
        <w:rPr>
          <w:rFonts w:asciiTheme="minorHAnsi" w:eastAsia="Times New Roman" w:hAnsiTheme="minorHAnsi"/>
          <w:color w:val="58595B"/>
          <w:sz w:val="22"/>
          <w:szCs w:val="22"/>
        </w:rPr>
        <w:t xml:space="preserve">. According to retirementresearcher.com, from 1926 to 2023, we have had a Republican president for 47 years and a Democratic president for 51 years. The difference in returns between the parties is </w:t>
      </w:r>
      <w:proofErr w:type="gramStart"/>
      <w:r w:rsidRPr="00FD1FEE">
        <w:rPr>
          <w:rFonts w:asciiTheme="minorHAnsi" w:eastAsia="Times New Roman" w:hAnsiTheme="minorHAnsi"/>
          <w:color w:val="58595B"/>
          <w:sz w:val="22"/>
          <w:szCs w:val="22"/>
        </w:rPr>
        <w:t>pretty stark</w:t>
      </w:r>
      <w:proofErr w:type="gramEnd"/>
      <w:r w:rsidRPr="00FD1FEE">
        <w:rPr>
          <w:rFonts w:asciiTheme="minorHAnsi" w:eastAsia="Times New Roman" w:hAnsiTheme="minorHAnsi"/>
          <w:color w:val="58595B"/>
          <w:sz w:val="22"/>
          <w:szCs w:val="22"/>
        </w:rPr>
        <w:t>. The average annual return for the S&amp;P 500 index when we had a Republican President was 9.32%. When we had a Democratic President, the S&amp;P 500 average</w:t>
      </w:r>
      <w:r w:rsidR="00B1546D">
        <w:rPr>
          <w:rFonts w:asciiTheme="minorHAnsi" w:eastAsia="Times New Roman" w:hAnsiTheme="minorHAnsi"/>
          <w:color w:val="58595B"/>
          <w:sz w:val="22"/>
          <w:szCs w:val="22"/>
        </w:rPr>
        <w:t>d</w:t>
      </w:r>
      <w:r w:rsidRPr="00FD1FEE">
        <w:rPr>
          <w:rFonts w:asciiTheme="minorHAnsi" w:eastAsia="Times New Roman" w:hAnsiTheme="minorHAnsi"/>
          <w:color w:val="58595B"/>
          <w:sz w:val="22"/>
          <w:szCs w:val="22"/>
        </w:rPr>
        <w:t xml:space="preserve"> 14.78% per year. That</w:t>
      </w:r>
      <w:r w:rsidR="002D0A9E">
        <w:rPr>
          <w:rFonts w:asciiTheme="minorHAnsi" w:eastAsia="Times New Roman" w:hAnsiTheme="minorHAnsi"/>
          <w:color w:val="58595B"/>
          <w:sz w:val="22"/>
          <w:szCs w:val="22"/>
        </w:rPr>
        <w:t>'</w:t>
      </w:r>
      <w:r w:rsidRPr="00FD1FEE">
        <w:rPr>
          <w:rFonts w:asciiTheme="minorHAnsi" w:eastAsia="Times New Roman" w:hAnsiTheme="minorHAnsi"/>
          <w:color w:val="58595B"/>
          <w:sz w:val="22"/>
          <w:szCs w:val="22"/>
        </w:rPr>
        <w:t>s a premium of 5.5% per year on average. That</w:t>
      </w:r>
      <w:r w:rsidR="002D0A9E">
        <w:rPr>
          <w:rFonts w:asciiTheme="minorHAnsi" w:eastAsia="Times New Roman" w:hAnsiTheme="minorHAnsi"/>
          <w:color w:val="58595B"/>
          <w:sz w:val="22"/>
          <w:szCs w:val="22"/>
        </w:rPr>
        <w:t>'</w:t>
      </w:r>
      <w:r w:rsidRPr="00FD1FEE">
        <w:rPr>
          <w:rFonts w:asciiTheme="minorHAnsi" w:eastAsia="Times New Roman" w:hAnsiTheme="minorHAnsi"/>
          <w:color w:val="58595B"/>
          <w:sz w:val="22"/>
          <w:szCs w:val="22"/>
        </w:rPr>
        <w:t xml:space="preserve">s a big difference! </w:t>
      </w:r>
    </w:p>
    <w:p w14:paraId="767B6083" w14:textId="77777777" w:rsidR="009454EB" w:rsidRPr="00FD1FEE" w:rsidRDefault="009454EB" w:rsidP="009454EB">
      <w:pPr>
        <w:pStyle w:val="BodyText"/>
        <w:tabs>
          <w:tab w:val="left" w:pos="12240"/>
        </w:tabs>
        <w:spacing w:before="58"/>
        <w:ind w:left="0" w:right="-360"/>
        <w:rPr>
          <w:rFonts w:asciiTheme="minorHAnsi" w:eastAsia="Times New Roman" w:hAnsiTheme="minorHAnsi"/>
          <w:color w:val="58595B"/>
          <w:sz w:val="22"/>
          <w:szCs w:val="22"/>
        </w:rPr>
      </w:pPr>
    </w:p>
    <w:p w14:paraId="76327E31" w14:textId="3912D96E" w:rsidR="009454EB" w:rsidRPr="00FD1FEE" w:rsidRDefault="009454EB" w:rsidP="009454EB">
      <w:pPr>
        <w:pStyle w:val="BodyText"/>
        <w:tabs>
          <w:tab w:val="left" w:pos="12240"/>
        </w:tabs>
        <w:spacing w:before="58"/>
        <w:ind w:left="0" w:right="-360"/>
        <w:rPr>
          <w:rFonts w:asciiTheme="minorHAnsi" w:eastAsia="Times New Roman" w:hAnsiTheme="minorHAnsi"/>
          <w:color w:val="58595B"/>
          <w:sz w:val="22"/>
          <w:szCs w:val="22"/>
        </w:rPr>
      </w:pPr>
      <w:r w:rsidRPr="00FD1FEE">
        <w:rPr>
          <w:rFonts w:asciiTheme="minorHAnsi" w:eastAsia="Times New Roman" w:hAnsiTheme="minorHAnsi"/>
          <w:color w:val="58595B"/>
          <w:sz w:val="22"/>
          <w:szCs w:val="22"/>
        </w:rPr>
        <w:t>However, like most data, the details matter. If we breakdown the returns by the degree of party control, when either party is in full control – the Presidency, the House</w:t>
      </w:r>
      <w:r w:rsidR="00B1546D">
        <w:rPr>
          <w:rFonts w:asciiTheme="minorHAnsi" w:eastAsia="Times New Roman" w:hAnsiTheme="minorHAnsi"/>
          <w:color w:val="58595B"/>
          <w:sz w:val="22"/>
          <w:szCs w:val="22"/>
        </w:rPr>
        <w:t>,</w:t>
      </w:r>
      <w:r w:rsidRPr="00FD1FEE">
        <w:rPr>
          <w:rFonts w:asciiTheme="minorHAnsi" w:eastAsia="Times New Roman" w:hAnsiTheme="minorHAnsi"/>
          <w:color w:val="58595B"/>
          <w:sz w:val="22"/>
          <w:szCs w:val="22"/>
        </w:rPr>
        <w:t xml:space="preserve"> and the Senate – no party is a clear winner as returns are essentially the same (when considering volatility of returns) as shown in the table below, which uses data from 1926 to 2023. When neither party has full control, the results favor the Democrats. The table suggests th</w:t>
      </w:r>
      <w:r w:rsidR="00266791">
        <w:rPr>
          <w:rFonts w:asciiTheme="minorHAnsi" w:eastAsia="Times New Roman" w:hAnsiTheme="minorHAnsi"/>
          <w:color w:val="58595B"/>
          <w:sz w:val="22"/>
          <w:szCs w:val="22"/>
        </w:rPr>
        <w:t>at the worst-case scenario is a Trump p</w:t>
      </w:r>
      <w:r w:rsidRPr="00FD1FEE">
        <w:rPr>
          <w:rFonts w:asciiTheme="minorHAnsi" w:eastAsia="Times New Roman" w:hAnsiTheme="minorHAnsi"/>
          <w:color w:val="58595B"/>
          <w:sz w:val="22"/>
          <w:szCs w:val="22"/>
        </w:rPr>
        <w:t xml:space="preserve">residency with a Democratic Congress. Any other scenario has produced exceptional stock market returns. So, three of </w:t>
      </w:r>
      <w:r w:rsidR="001B79C8">
        <w:rPr>
          <w:rFonts w:asciiTheme="minorHAnsi" w:eastAsia="Times New Roman" w:hAnsiTheme="minorHAnsi"/>
          <w:color w:val="58595B"/>
          <w:sz w:val="22"/>
          <w:szCs w:val="22"/>
        </w:rPr>
        <w:t xml:space="preserve">the </w:t>
      </w:r>
      <w:r w:rsidRPr="00FD1FEE">
        <w:rPr>
          <w:rFonts w:asciiTheme="minorHAnsi" w:eastAsia="Times New Roman" w:hAnsiTheme="minorHAnsi"/>
          <w:color w:val="58595B"/>
          <w:sz w:val="22"/>
          <w:szCs w:val="22"/>
        </w:rPr>
        <w:t xml:space="preserve">four outcomes in the table favor investors! This is good to keep in mind. </w:t>
      </w:r>
    </w:p>
    <w:p w14:paraId="0A2020B4" w14:textId="77777777" w:rsidR="009454EB" w:rsidRDefault="009454EB" w:rsidP="009454EB">
      <w:pPr>
        <w:pStyle w:val="BodyText"/>
        <w:tabs>
          <w:tab w:val="left" w:pos="12240"/>
        </w:tabs>
        <w:spacing w:before="58"/>
        <w:ind w:left="0" w:right="-360"/>
        <w:rPr>
          <w:rFonts w:asciiTheme="minorHAnsi" w:eastAsia="Times New Roman" w:hAnsiTheme="minorHAnsi"/>
          <w:sz w:val="22"/>
          <w:szCs w:val="22"/>
        </w:rPr>
      </w:pPr>
    </w:p>
    <w:p w14:paraId="0D935975" w14:textId="77777777" w:rsidR="009454EB" w:rsidRDefault="009454EB" w:rsidP="009454EB">
      <w:pPr>
        <w:pStyle w:val="BodyText"/>
        <w:tabs>
          <w:tab w:val="left" w:pos="12240"/>
        </w:tabs>
        <w:spacing w:before="58"/>
        <w:ind w:left="0" w:right="-360"/>
        <w:rPr>
          <w:rFonts w:asciiTheme="minorHAnsi" w:eastAsia="Times New Roman" w:hAnsiTheme="minorHAnsi"/>
          <w:sz w:val="22"/>
          <w:szCs w:val="22"/>
        </w:rPr>
      </w:pPr>
      <w:r w:rsidRPr="009C4792">
        <w:rPr>
          <w:rFonts w:asciiTheme="minorHAnsi" w:eastAsia="Times New Roman" w:hAnsiTheme="minorHAnsi"/>
          <w:noProof/>
          <w:sz w:val="22"/>
          <w:szCs w:val="22"/>
        </w:rPr>
        <w:drawing>
          <wp:inline distT="0" distB="0" distL="0" distR="0" wp14:anchorId="2EF6DCF2" wp14:editId="4F86F4EC">
            <wp:extent cx="5943600" cy="1743075"/>
            <wp:effectExtent l="0" t="0" r="0" b="9525"/>
            <wp:docPr id="1023201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01752" name="Picture 1" descr="A screenshot of a computer&#10;&#10;Description automatically generated"/>
                    <pic:cNvPicPr/>
                  </pic:nvPicPr>
                  <pic:blipFill>
                    <a:blip r:embed="rId20"/>
                    <a:stretch>
                      <a:fillRect/>
                    </a:stretch>
                  </pic:blipFill>
                  <pic:spPr>
                    <a:xfrm>
                      <a:off x="0" y="0"/>
                      <a:ext cx="5943600" cy="1743075"/>
                    </a:xfrm>
                    <a:prstGeom prst="rect">
                      <a:avLst/>
                    </a:prstGeom>
                  </pic:spPr>
                </pic:pic>
              </a:graphicData>
            </a:graphic>
          </wp:inline>
        </w:drawing>
      </w:r>
    </w:p>
    <w:p w14:paraId="68DB9C97" w14:textId="77777777" w:rsidR="009454EB" w:rsidRPr="00FD1FEE" w:rsidRDefault="009454EB" w:rsidP="009454EB">
      <w:pPr>
        <w:pStyle w:val="BodyText"/>
        <w:tabs>
          <w:tab w:val="left" w:pos="12240"/>
        </w:tabs>
        <w:spacing w:before="58"/>
        <w:ind w:left="0" w:right="-360"/>
        <w:rPr>
          <w:rFonts w:asciiTheme="minorHAnsi" w:eastAsia="Times New Roman" w:hAnsiTheme="minorHAnsi"/>
          <w:color w:val="7F7F7F" w:themeColor="text1" w:themeTint="80"/>
          <w:sz w:val="16"/>
          <w:szCs w:val="16"/>
        </w:rPr>
      </w:pPr>
      <w:r w:rsidRPr="006F01ED">
        <w:rPr>
          <w:rFonts w:asciiTheme="minorHAnsi" w:eastAsia="Times New Roman" w:hAnsiTheme="minorHAnsi"/>
          <w:sz w:val="16"/>
          <w:szCs w:val="16"/>
        </w:rPr>
        <w:t>Source: retirementresearcher.com</w:t>
      </w:r>
      <w:r w:rsidRPr="006F01ED">
        <w:rPr>
          <w:rFonts w:asciiTheme="minorHAnsi" w:eastAsia="Times New Roman" w:hAnsiTheme="minorHAnsi"/>
          <w:sz w:val="16"/>
          <w:szCs w:val="16"/>
        </w:rPr>
        <w:br/>
      </w:r>
    </w:p>
    <w:p w14:paraId="4C134ACF" w14:textId="222D6286" w:rsidR="009454EB" w:rsidRPr="00FD1FEE" w:rsidRDefault="009454EB" w:rsidP="009454EB">
      <w:pPr>
        <w:pStyle w:val="BodyText"/>
        <w:tabs>
          <w:tab w:val="left" w:pos="12240"/>
        </w:tabs>
        <w:spacing w:before="58"/>
        <w:ind w:left="0" w:right="-360"/>
        <w:rPr>
          <w:rFonts w:asciiTheme="minorHAnsi" w:eastAsia="Times New Roman" w:hAnsiTheme="minorHAnsi"/>
          <w:color w:val="7F7F7F" w:themeColor="text1" w:themeTint="80"/>
          <w:sz w:val="22"/>
          <w:szCs w:val="22"/>
        </w:rPr>
      </w:pPr>
      <w:r w:rsidRPr="00FD1FEE">
        <w:rPr>
          <w:rFonts w:asciiTheme="minorHAnsi" w:eastAsia="Times New Roman" w:hAnsiTheme="minorHAnsi"/>
          <w:color w:val="7F7F7F" w:themeColor="text1" w:themeTint="80"/>
          <w:sz w:val="22"/>
          <w:szCs w:val="22"/>
        </w:rPr>
        <w:t xml:space="preserve">So, it is worthwhile to remind ourselves of the maxim that it is time in the market, not market timing, that rewards investors over the long run. The infographic from Dimensional Fund Advisors demonstrates that stocks have rewarded disciplined, long-term investors for decades through Democratic and Republican presidencies. </w:t>
      </w:r>
    </w:p>
    <w:p w14:paraId="1B29CE01" w14:textId="77777777" w:rsidR="009454EB" w:rsidRPr="00FD1FEE" w:rsidRDefault="009454EB" w:rsidP="009454EB">
      <w:pPr>
        <w:pStyle w:val="BodyText"/>
        <w:tabs>
          <w:tab w:val="left" w:pos="12240"/>
        </w:tabs>
        <w:spacing w:before="58"/>
        <w:ind w:left="0" w:right="-360"/>
        <w:rPr>
          <w:color w:val="7F7F7F" w:themeColor="text1" w:themeTint="80"/>
        </w:rPr>
      </w:pPr>
    </w:p>
    <w:p w14:paraId="2DD0B7EF" w14:textId="77777777" w:rsidR="009454EB" w:rsidRPr="00FD1FEE" w:rsidRDefault="009454EB" w:rsidP="009454EB">
      <w:pPr>
        <w:pStyle w:val="BodyText"/>
        <w:tabs>
          <w:tab w:val="left" w:pos="12240"/>
        </w:tabs>
        <w:spacing w:before="58"/>
        <w:ind w:left="0" w:right="-360"/>
        <w:rPr>
          <w:color w:val="7F7F7F" w:themeColor="text1" w:themeTint="80"/>
        </w:rPr>
      </w:pPr>
      <w:r w:rsidRPr="00FD1FEE">
        <w:rPr>
          <w:color w:val="7F7F7F" w:themeColor="text1" w:themeTint="80"/>
        </w:rPr>
        <w:t> </w:t>
      </w:r>
    </w:p>
    <w:p w14:paraId="3B2D0ED0" w14:textId="77777777" w:rsidR="009454EB" w:rsidRPr="00FD1FEE" w:rsidRDefault="009454EB" w:rsidP="009454EB">
      <w:pPr>
        <w:ind w:right="-360"/>
        <w:rPr>
          <w:rFonts w:eastAsia="Times New Roman"/>
          <w:color w:val="7F7F7F" w:themeColor="text1" w:themeTint="80"/>
        </w:rPr>
      </w:pPr>
    </w:p>
    <w:p w14:paraId="4A9E03E0" w14:textId="77777777" w:rsidR="009454EB" w:rsidRPr="00FD1FEE" w:rsidRDefault="009454EB" w:rsidP="009454EB">
      <w:pPr>
        <w:ind w:right="-360"/>
        <w:jc w:val="center"/>
        <w:rPr>
          <w:rFonts w:eastAsia="Times New Roman"/>
          <w:color w:val="7F7F7F" w:themeColor="text1" w:themeTint="80"/>
        </w:rPr>
      </w:pPr>
      <w:r w:rsidRPr="00FD1FEE">
        <w:rPr>
          <w:rFonts w:eastAsia="Times New Roman"/>
          <w:noProof/>
          <w:color w:val="7F7F7F" w:themeColor="text1" w:themeTint="80"/>
        </w:rPr>
        <w:lastRenderedPageBreak/>
        <w:drawing>
          <wp:inline distT="0" distB="0" distL="0" distR="0" wp14:anchorId="076EE6BE" wp14:editId="4496B4CE">
            <wp:extent cx="4771253" cy="2740819"/>
            <wp:effectExtent l="0" t="0" r="0" b="2540"/>
            <wp:docPr id="2054638107" name="Picture 1" descr="A graph showing the growth of the company's reven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38107" name="Picture 1" descr="A graph showing the growth of the company's revenue&#10;&#10;Description automatically generated with medium confidence"/>
                    <pic:cNvPicPr/>
                  </pic:nvPicPr>
                  <pic:blipFill>
                    <a:blip r:embed="rId21"/>
                    <a:stretch>
                      <a:fillRect/>
                    </a:stretch>
                  </pic:blipFill>
                  <pic:spPr>
                    <a:xfrm>
                      <a:off x="0" y="0"/>
                      <a:ext cx="4807148" cy="2761439"/>
                    </a:xfrm>
                    <a:prstGeom prst="rect">
                      <a:avLst/>
                    </a:prstGeom>
                  </pic:spPr>
                </pic:pic>
              </a:graphicData>
            </a:graphic>
          </wp:inline>
        </w:drawing>
      </w:r>
    </w:p>
    <w:p w14:paraId="2B0778B3" w14:textId="77777777" w:rsidR="009454EB" w:rsidRPr="00FD1FEE" w:rsidRDefault="009454EB" w:rsidP="009454EB">
      <w:pPr>
        <w:ind w:right="-360"/>
        <w:rPr>
          <w:rFonts w:eastAsia="Times New Roman"/>
          <w:color w:val="7F7F7F" w:themeColor="text1" w:themeTint="80"/>
        </w:rPr>
      </w:pPr>
    </w:p>
    <w:p w14:paraId="58AE3A13" w14:textId="731669C0" w:rsidR="009454EB" w:rsidRPr="00FD1FEE" w:rsidRDefault="009454EB" w:rsidP="009454EB">
      <w:pPr>
        <w:ind w:right="-360"/>
        <w:rPr>
          <w:rFonts w:eastAsia="Times New Roman"/>
          <w:color w:val="7F7F7F" w:themeColor="text1" w:themeTint="80"/>
        </w:rPr>
      </w:pPr>
      <w:r w:rsidRPr="00FD1FEE">
        <w:rPr>
          <w:rFonts w:eastAsia="Times New Roman"/>
          <w:color w:val="7F7F7F" w:themeColor="text1" w:themeTint="80"/>
        </w:rPr>
        <w:t xml:space="preserve">Getting out of the stock market based on a hunch and missing rewarding returns can lead to costly mistakes. </w:t>
      </w:r>
      <w:r w:rsidRPr="00FD1FEE">
        <w:rPr>
          <w:color w:val="7F7F7F" w:themeColor="text1" w:themeTint="80"/>
        </w:rPr>
        <w:t xml:space="preserve">There is a stronger case for investors to look past elections and maintain a steady approach to markets—in other words, make a long-term plan and stick to it. </w:t>
      </w:r>
      <w:r w:rsidRPr="00FD1FEE">
        <w:rPr>
          <w:rFonts w:eastAsia="Times New Roman"/>
          <w:color w:val="7F7F7F" w:themeColor="text1" w:themeTint="80"/>
        </w:rPr>
        <w:t>Feel free to reach out to me to discuss your asset allocation, your long</w:t>
      </w:r>
      <w:r w:rsidR="004E22B1">
        <w:rPr>
          <w:rFonts w:eastAsia="Times New Roman"/>
          <w:color w:val="7F7F7F" w:themeColor="text1" w:themeTint="80"/>
        </w:rPr>
        <w:t>-</w:t>
      </w:r>
      <w:r w:rsidRPr="00FD1FEE">
        <w:rPr>
          <w:rFonts w:eastAsia="Times New Roman"/>
          <w:color w:val="7F7F7F" w:themeColor="text1" w:themeTint="80"/>
        </w:rPr>
        <w:t>term plan</w:t>
      </w:r>
      <w:r w:rsidR="004E22B1">
        <w:rPr>
          <w:rFonts w:eastAsia="Times New Roman"/>
          <w:color w:val="7F7F7F" w:themeColor="text1" w:themeTint="80"/>
        </w:rPr>
        <w:t>,</w:t>
      </w:r>
      <w:r w:rsidRPr="00FD1FEE">
        <w:rPr>
          <w:rFonts w:eastAsia="Times New Roman"/>
          <w:color w:val="7F7F7F" w:themeColor="text1" w:themeTint="80"/>
        </w:rPr>
        <w:t xml:space="preserve"> or any questions you may have.</w:t>
      </w: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5CF99149" w14:textId="77777777" w:rsidR="00741BF1" w:rsidRDefault="00741BF1" w:rsidP="00D226A9">
      <w:pPr>
        <w:spacing w:after="60"/>
        <w:rPr>
          <w:rFonts w:cstheme="minorHAnsi"/>
          <w:color w:val="58595B"/>
          <w:sz w:val="16"/>
          <w:szCs w:val="16"/>
        </w:rPr>
      </w:pPr>
    </w:p>
    <w:p w14:paraId="581A72C7" w14:textId="77777777" w:rsidR="00741BF1" w:rsidRDefault="00741BF1" w:rsidP="00D226A9">
      <w:pPr>
        <w:spacing w:after="60"/>
        <w:rPr>
          <w:rFonts w:cstheme="minorHAnsi"/>
          <w:color w:val="58595B"/>
          <w:sz w:val="16"/>
          <w:szCs w:val="16"/>
        </w:rPr>
      </w:pPr>
    </w:p>
    <w:p w14:paraId="0F38F157" w14:textId="77777777" w:rsidR="00741BF1" w:rsidRDefault="00741BF1" w:rsidP="00D226A9">
      <w:pPr>
        <w:spacing w:after="60"/>
        <w:rPr>
          <w:rFonts w:cstheme="minorHAnsi"/>
          <w:color w:val="58595B"/>
          <w:sz w:val="16"/>
          <w:szCs w:val="16"/>
        </w:rPr>
      </w:pPr>
    </w:p>
    <w:p w14:paraId="1081ABAB" w14:textId="77777777" w:rsidR="00741BF1" w:rsidRDefault="00741BF1" w:rsidP="00D226A9">
      <w:pPr>
        <w:spacing w:after="60"/>
        <w:rPr>
          <w:rFonts w:cstheme="minorHAnsi"/>
          <w:color w:val="58595B"/>
          <w:sz w:val="16"/>
          <w:szCs w:val="16"/>
        </w:rPr>
      </w:pPr>
    </w:p>
    <w:p w14:paraId="6FD49937" w14:textId="77777777" w:rsidR="00741BF1" w:rsidRDefault="00741BF1" w:rsidP="00D226A9">
      <w:pPr>
        <w:spacing w:after="60"/>
        <w:rPr>
          <w:rFonts w:cstheme="minorHAnsi"/>
          <w:color w:val="58595B"/>
          <w:sz w:val="16"/>
          <w:szCs w:val="16"/>
        </w:rPr>
      </w:pPr>
    </w:p>
    <w:p w14:paraId="00F7D9D0" w14:textId="77777777" w:rsidR="00741BF1" w:rsidRDefault="00741BF1" w:rsidP="00D226A9">
      <w:pPr>
        <w:spacing w:after="60"/>
        <w:rPr>
          <w:rFonts w:cstheme="minorHAnsi"/>
          <w:color w:val="58595B"/>
          <w:sz w:val="16"/>
          <w:szCs w:val="16"/>
        </w:rPr>
      </w:pPr>
    </w:p>
    <w:p w14:paraId="1EA23AF1" w14:textId="77777777" w:rsidR="00741BF1" w:rsidRDefault="00741BF1" w:rsidP="00D226A9">
      <w:pPr>
        <w:spacing w:after="60"/>
        <w:rPr>
          <w:rFonts w:cstheme="minorHAnsi"/>
          <w:color w:val="58595B"/>
          <w:sz w:val="16"/>
          <w:szCs w:val="16"/>
        </w:rPr>
      </w:pPr>
    </w:p>
    <w:p w14:paraId="398DBF6F" w14:textId="77777777" w:rsidR="00741BF1" w:rsidRDefault="00741BF1" w:rsidP="00D226A9">
      <w:pPr>
        <w:spacing w:after="60"/>
        <w:rPr>
          <w:rFonts w:cstheme="minorHAnsi"/>
          <w:color w:val="58595B"/>
          <w:sz w:val="16"/>
          <w:szCs w:val="16"/>
        </w:rPr>
      </w:pPr>
    </w:p>
    <w:p w14:paraId="767565C2" w14:textId="77777777" w:rsidR="00741BF1" w:rsidRDefault="00741BF1" w:rsidP="00D226A9">
      <w:pPr>
        <w:spacing w:after="60"/>
        <w:rPr>
          <w:rFonts w:cstheme="minorHAnsi"/>
          <w:color w:val="58595B"/>
          <w:sz w:val="16"/>
          <w:szCs w:val="16"/>
        </w:rPr>
      </w:pPr>
    </w:p>
    <w:p w14:paraId="3C01EC45" w14:textId="0D21443B"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E41FDB">
        <w:rPr>
          <w:rFonts w:cstheme="minorHAnsi"/>
          <w:color w:val="58595B"/>
          <w:sz w:val="16"/>
          <w:szCs w:val="16"/>
        </w:rPr>
        <w:t>4</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586D21">
      <w:headerReference w:type="default" r:id="rId23"/>
      <w:footerReference w:type="default" r:id="rId24"/>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1B0CE3" w14:textId="77777777" w:rsidR="00416EFC" w:rsidRDefault="00416EFC">
      <w:r>
        <w:separator/>
      </w:r>
    </w:p>
  </w:endnote>
  <w:endnote w:type="continuationSeparator" w:id="0">
    <w:p w14:paraId="0FE74528" w14:textId="77777777" w:rsidR="00416EFC" w:rsidRDefault="0041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4D3C4" w14:textId="77777777" w:rsidR="00416EFC" w:rsidRDefault="00416EFC">
      <w:r>
        <w:separator/>
      </w:r>
    </w:p>
  </w:footnote>
  <w:footnote w:type="continuationSeparator" w:id="0">
    <w:p w14:paraId="1223F080" w14:textId="77777777" w:rsidR="00416EFC" w:rsidRDefault="00416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A023E"/>
    <w:multiLevelType w:val="hybridMultilevel"/>
    <w:tmpl w:val="8DE860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3A4B6C"/>
    <w:multiLevelType w:val="hybridMultilevel"/>
    <w:tmpl w:val="8DE8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7"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40"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2"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75CF68CC"/>
    <w:multiLevelType w:val="hybridMultilevel"/>
    <w:tmpl w:val="7AF22670"/>
    <w:lvl w:ilvl="0" w:tplc="E32CBD1A">
      <w:start w:val="1"/>
      <w:numFmt w:val="decimal"/>
      <w:lvlText w:val="%1."/>
      <w:lvlJc w:val="left"/>
      <w:pPr>
        <w:ind w:left="720" w:hanging="360"/>
      </w:pPr>
    </w:lvl>
    <w:lvl w:ilvl="1" w:tplc="1F904324">
      <w:start w:val="1"/>
      <w:numFmt w:val="lowerLetter"/>
      <w:lvlText w:val="%2."/>
      <w:lvlJc w:val="left"/>
      <w:pPr>
        <w:ind w:left="1440" w:hanging="360"/>
      </w:pPr>
    </w:lvl>
    <w:lvl w:ilvl="2" w:tplc="1D0CB9C6">
      <w:start w:val="1"/>
      <w:numFmt w:val="lowerRoman"/>
      <w:lvlText w:val="%3."/>
      <w:lvlJc w:val="right"/>
      <w:pPr>
        <w:ind w:left="2160" w:hanging="180"/>
      </w:pPr>
    </w:lvl>
    <w:lvl w:ilvl="3" w:tplc="533A55C8">
      <w:start w:val="1"/>
      <w:numFmt w:val="decimal"/>
      <w:lvlText w:val="%4."/>
      <w:lvlJc w:val="left"/>
      <w:pPr>
        <w:ind w:left="2880" w:hanging="360"/>
      </w:pPr>
    </w:lvl>
    <w:lvl w:ilvl="4" w:tplc="4612A6A6">
      <w:start w:val="1"/>
      <w:numFmt w:val="lowerLetter"/>
      <w:lvlText w:val="%5."/>
      <w:lvlJc w:val="left"/>
      <w:pPr>
        <w:ind w:left="3600" w:hanging="360"/>
      </w:pPr>
    </w:lvl>
    <w:lvl w:ilvl="5" w:tplc="ACCA3FB6">
      <w:start w:val="1"/>
      <w:numFmt w:val="lowerRoman"/>
      <w:lvlText w:val="%6."/>
      <w:lvlJc w:val="right"/>
      <w:pPr>
        <w:ind w:left="4320" w:hanging="180"/>
      </w:pPr>
    </w:lvl>
    <w:lvl w:ilvl="6" w:tplc="906C1964">
      <w:start w:val="1"/>
      <w:numFmt w:val="decimal"/>
      <w:lvlText w:val="%7."/>
      <w:lvlJc w:val="left"/>
      <w:pPr>
        <w:ind w:left="5040" w:hanging="360"/>
      </w:pPr>
    </w:lvl>
    <w:lvl w:ilvl="7" w:tplc="844E1788">
      <w:start w:val="1"/>
      <w:numFmt w:val="lowerLetter"/>
      <w:lvlText w:val="%8."/>
      <w:lvlJc w:val="left"/>
      <w:pPr>
        <w:ind w:left="5760" w:hanging="360"/>
      </w:pPr>
    </w:lvl>
    <w:lvl w:ilvl="8" w:tplc="2E9221C8">
      <w:start w:val="1"/>
      <w:numFmt w:val="lowerRoman"/>
      <w:lvlText w:val="%9."/>
      <w:lvlJc w:val="right"/>
      <w:pPr>
        <w:ind w:left="6480" w:hanging="180"/>
      </w:pPr>
    </w:lvl>
  </w:abstractNum>
  <w:abstractNum w:abstractNumId="50"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6"/>
  </w:num>
  <w:num w:numId="2" w16cid:durableId="298078590">
    <w:abstractNumId w:val="26"/>
  </w:num>
  <w:num w:numId="3" w16cid:durableId="2122533199">
    <w:abstractNumId w:val="41"/>
  </w:num>
  <w:num w:numId="4" w16cid:durableId="846560734">
    <w:abstractNumId w:val="2"/>
  </w:num>
  <w:num w:numId="5" w16cid:durableId="3753219">
    <w:abstractNumId w:val="37"/>
  </w:num>
  <w:num w:numId="6" w16cid:durableId="1434134267">
    <w:abstractNumId w:val="39"/>
  </w:num>
  <w:num w:numId="7" w16cid:durableId="574702125">
    <w:abstractNumId w:val="48"/>
  </w:num>
  <w:num w:numId="8" w16cid:durableId="307637968">
    <w:abstractNumId w:val="31"/>
  </w:num>
  <w:num w:numId="9" w16cid:durableId="1698847105">
    <w:abstractNumId w:val="3"/>
  </w:num>
  <w:num w:numId="10" w16cid:durableId="1115097534">
    <w:abstractNumId w:val="14"/>
  </w:num>
  <w:num w:numId="11" w16cid:durableId="1693065977">
    <w:abstractNumId w:val="7"/>
  </w:num>
  <w:num w:numId="12" w16cid:durableId="899638018">
    <w:abstractNumId w:val="12"/>
  </w:num>
  <w:num w:numId="13" w16cid:durableId="825516068">
    <w:abstractNumId w:val="30"/>
  </w:num>
  <w:num w:numId="14" w16cid:durableId="1423262903">
    <w:abstractNumId w:val="50"/>
  </w:num>
  <w:num w:numId="15" w16cid:durableId="1502354591">
    <w:abstractNumId w:val="47"/>
  </w:num>
  <w:num w:numId="16" w16cid:durableId="593704893">
    <w:abstractNumId w:val="21"/>
  </w:num>
  <w:num w:numId="17" w16cid:durableId="265310388">
    <w:abstractNumId w:val="43"/>
  </w:num>
  <w:num w:numId="18" w16cid:durableId="1090199958">
    <w:abstractNumId w:val="24"/>
  </w:num>
  <w:num w:numId="19" w16cid:durableId="1861699692">
    <w:abstractNumId w:val="18"/>
  </w:num>
  <w:num w:numId="20" w16cid:durableId="1758863287">
    <w:abstractNumId w:val="6"/>
  </w:num>
  <w:num w:numId="21" w16cid:durableId="1207447191">
    <w:abstractNumId w:val="5"/>
  </w:num>
  <w:num w:numId="22" w16cid:durableId="1321077709">
    <w:abstractNumId w:val="34"/>
  </w:num>
  <w:num w:numId="23" w16cid:durableId="1519081393">
    <w:abstractNumId w:val="15"/>
  </w:num>
  <w:num w:numId="24" w16cid:durableId="1868173849">
    <w:abstractNumId w:val="16"/>
  </w:num>
  <w:num w:numId="25" w16cid:durableId="251621163">
    <w:abstractNumId w:val="8"/>
  </w:num>
  <w:num w:numId="26" w16cid:durableId="1213687620">
    <w:abstractNumId w:val="33"/>
  </w:num>
  <w:num w:numId="27" w16cid:durableId="1935475734">
    <w:abstractNumId w:val="11"/>
  </w:num>
  <w:num w:numId="28" w16cid:durableId="900017643">
    <w:abstractNumId w:val="0"/>
  </w:num>
  <w:num w:numId="29" w16cid:durableId="1727874495">
    <w:abstractNumId w:val="10"/>
  </w:num>
  <w:num w:numId="30" w16cid:durableId="603877683">
    <w:abstractNumId w:val="23"/>
  </w:num>
  <w:num w:numId="31" w16cid:durableId="1855069441">
    <w:abstractNumId w:val="45"/>
  </w:num>
  <w:num w:numId="32" w16cid:durableId="1512185552">
    <w:abstractNumId w:val="46"/>
  </w:num>
  <w:num w:numId="33" w16cid:durableId="469708696">
    <w:abstractNumId w:val="9"/>
  </w:num>
  <w:num w:numId="34" w16cid:durableId="1521823301">
    <w:abstractNumId w:val="28"/>
  </w:num>
  <w:num w:numId="35" w16cid:durableId="2128232698">
    <w:abstractNumId w:val="22"/>
  </w:num>
  <w:num w:numId="36" w16cid:durableId="2099324741">
    <w:abstractNumId w:val="38"/>
  </w:num>
  <w:num w:numId="37" w16cid:durableId="169681911">
    <w:abstractNumId w:val="42"/>
  </w:num>
  <w:num w:numId="38" w16cid:durableId="931362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4"/>
  </w:num>
  <w:num w:numId="40" w16cid:durableId="521287095">
    <w:abstractNumId w:val="29"/>
  </w:num>
  <w:num w:numId="41" w16cid:durableId="1693529323">
    <w:abstractNumId w:val="25"/>
  </w:num>
  <w:num w:numId="42" w16cid:durableId="1131443007">
    <w:abstractNumId w:val="1"/>
  </w:num>
  <w:num w:numId="43" w16cid:durableId="1668631653">
    <w:abstractNumId w:val="20"/>
  </w:num>
  <w:num w:numId="44" w16cid:durableId="1575508262">
    <w:abstractNumId w:val="32"/>
  </w:num>
  <w:num w:numId="45" w16cid:durableId="5127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7"/>
  </w:num>
  <w:num w:numId="48" w16cid:durableId="121076482">
    <w:abstractNumId w:val="40"/>
  </w:num>
  <w:num w:numId="49" w16cid:durableId="482161985">
    <w:abstractNumId w:val="19"/>
  </w:num>
  <w:num w:numId="50" w16cid:durableId="987591354">
    <w:abstractNumId w:val="13"/>
  </w:num>
  <w:num w:numId="51" w16cid:durableId="109367322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tKgFAH+lnqI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29EF"/>
    <w:rsid w:val="0003611C"/>
    <w:rsid w:val="00036AAF"/>
    <w:rsid w:val="00036CA5"/>
    <w:rsid w:val="000412A6"/>
    <w:rsid w:val="00041A88"/>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A7840"/>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3C96"/>
    <w:rsid w:val="00104161"/>
    <w:rsid w:val="00107307"/>
    <w:rsid w:val="001150B9"/>
    <w:rsid w:val="001177D9"/>
    <w:rsid w:val="00117FE0"/>
    <w:rsid w:val="001220F1"/>
    <w:rsid w:val="001239DF"/>
    <w:rsid w:val="00123D97"/>
    <w:rsid w:val="00126239"/>
    <w:rsid w:val="001265D3"/>
    <w:rsid w:val="0013194F"/>
    <w:rsid w:val="00132877"/>
    <w:rsid w:val="001358E4"/>
    <w:rsid w:val="001362FA"/>
    <w:rsid w:val="001412B4"/>
    <w:rsid w:val="001417C0"/>
    <w:rsid w:val="00144645"/>
    <w:rsid w:val="00147B3C"/>
    <w:rsid w:val="0015305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B79C8"/>
    <w:rsid w:val="001C2D38"/>
    <w:rsid w:val="001C3759"/>
    <w:rsid w:val="001C5AF5"/>
    <w:rsid w:val="001C6F54"/>
    <w:rsid w:val="001C7F47"/>
    <w:rsid w:val="001D1C50"/>
    <w:rsid w:val="001D359E"/>
    <w:rsid w:val="001E39CF"/>
    <w:rsid w:val="001F5C89"/>
    <w:rsid w:val="001F6B08"/>
    <w:rsid w:val="002008EC"/>
    <w:rsid w:val="00200F08"/>
    <w:rsid w:val="00202B10"/>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1DEE"/>
    <w:rsid w:val="002521B9"/>
    <w:rsid w:val="00253473"/>
    <w:rsid w:val="00254906"/>
    <w:rsid w:val="0025490D"/>
    <w:rsid w:val="00257683"/>
    <w:rsid w:val="002605D2"/>
    <w:rsid w:val="00260AAA"/>
    <w:rsid w:val="00266791"/>
    <w:rsid w:val="00267230"/>
    <w:rsid w:val="002675C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D0A9E"/>
    <w:rsid w:val="002E0966"/>
    <w:rsid w:val="002E32E8"/>
    <w:rsid w:val="002E6D8E"/>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3A7"/>
    <w:rsid w:val="00401649"/>
    <w:rsid w:val="00401C24"/>
    <w:rsid w:val="00402082"/>
    <w:rsid w:val="00405124"/>
    <w:rsid w:val="004070BE"/>
    <w:rsid w:val="004134AA"/>
    <w:rsid w:val="00416A96"/>
    <w:rsid w:val="00416EFC"/>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2B1"/>
    <w:rsid w:val="004E259A"/>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857D8"/>
    <w:rsid w:val="00586D21"/>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E4398"/>
    <w:rsid w:val="005F0EEC"/>
    <w:rsid w:val="005F1D20"/>
    <w:rsid w:val="005F3547"/>
    <w:rsid w:val="005F4495"/>
    <w:rsid w:val="005F50AB"/>
    <w:rsid w:val="005F5E0B"/>
    <w:rsid w:val="006017C4"/>
    <w:rsid w:val="006047E9"/>
    <w:rsid w:val="0060784E"/>
    <w:rsid w:val="006100D9"/>
    <w:rsid w:val="00611019"/>
    <w:rsid w:val="00611C61"/>
    <w:rsid w:val="00612B4F"/>
    <w:rsid w:val="00614B2E"/>
    <w:rsid w:val="006152A2"/>
    <w:rsid w:val="00615328"/>
    <w:rsid w:val="00615893"/>
    <w:rsid w:val="00617DC0"/>
    <w:rsid w:val="0062285F"/>
    <w:rsid w:val="0063006B"/>
    <w:rsid w:val="0063157A"/>
    <w:rsid w:val="00631CEA"/>
    <w:rsid w:val="00637823"/>
    <w:rsid w:val="00640711"/>
    <w:rsid w:val="00652AF4"/>
    <w:rsid w:val="0065534E"/>
    <w:rsid w:val="006573A0"/>
    <w:rsid w:val="006666C1"/>
    <w:rsid w:val="00675170"/>
    <w:rsid w:val="0068176C"/>
    <w:rsid w:val="0068201F"/>
    <w:rsid w:val="006820BA"/>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2056"/>
    <w:rsid w:val="006C7077"/>
    <w:rsid w:val="006C7B10"/>
    <w:rsid w:val="006D3705"/>
    <w:rsid w:val="006D7D2C"/>
    <w:rsid w:val="006E0947"/>
    <w:rsid w:val="006E1C96"/>
    <w:rsid w:val="006E5CA8"/>
    <w:rsid w:val="006E78D3"/>
    <w:rsid w:val="006F0FE8"/>
    <w:rsid w:val="006F1504"/>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350"/>
    <w:rsid w:val="00770A97"/>
    <w:rsid w:val="007744EE"/>
    <w:rsid w:val="00774C84"/>
    <w:rsid w:val="007759E5"/>
    <w:rsid w:val="00776906"/>
    <w:rsid w:val="00783B92"/>
    <w:rsid w:val="00785101"/>
    <w:rsid w:val="0078690C"/>
    <w:rsid w:val="00787D88"/>
    <w:rsid w:val="007924FF"/>
    <w:rsid w:val="007927C9"/>
    <w:rsid w:val="00792ED4"/>
    <w:rsid w:val="00794F15"/>
    <w:rsid w:val="007A03FA"/>
    <w:rsid w:val="007A06C1"/>
    <w:rsid w:val="007A1EB4"/>
    <w:rsid w:val="007A3108"/>
    <w:rsid w:val="007A3F77"/>
    <w:rsid w:val="007A52F8"/>
    <w:rsid w:val="007A6DBD"/>
    <w:rsid w:val="007A7A65"/>
    <w:rsid w:val="007B4A6A"/>
    <w:rsid w:val="007B7DB3"/>
    <w:rsid w:val="007C15ED"/>
    <w:rsid w:val="007C62D5"/>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0E3B"/>
    <w:rsid w:val="00804960"/>
    <w:rsid w:val="008106EB"/>
    <w:rsid w:val="0081161F"/>
    <w:rsid w:val="00814E3F"/>
    <w:rsid w:val="00816EC0"/>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5476"/>
    <w:rsid w:val="008F75BA"/>
    <w:rsid w:val="008F7E32"/>
    <w:rsid w:val="008F7F36"/>
    <w:rsid w:val="00900ABF"/>
    <w:rsid w:val="00901952"/>
    <w:rsid w:val="009074A6"/>
    <w:rsid w:val="0091105C"/>
    <w:rsid w:val="00916199"/>
    <w:rsid w:val="009200A3"/>
    <w:rsid w:val="0092089C"/>
    <w:rsid w:val="00923A9E"/>
    <w:rsid w:val="009244D5"/>
    <w:rsid w:val="0092712D"/>
    <w:rsid w:val="0093282E"/>
    <w:rsid w:val="009353C0"/>
    <w:rsid w:val="00936652"/>
    <w:rsid w:val="009369CF"/>
    <w:rsid w:val="0093784B"/>
    <w:rsid w:val="00941B78"/>
    <w:rsid w:val="00941C56"/>
    <w:rsid w:val="009421C4"/>
    <w:rsid w:val="009454EB"/>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AFF"/>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3327"/>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D3FFE"/>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1546D"/>
    <w:rsid w:val="00B20C7B"/>
    <w:rsid w:val="00B2208C"/>
    <w:rsid w:val="00B310D6"/>
    <w:rsid w:val="00B322F8"/>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2A61"/>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A6E65"/>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C7B52"/>
    <w:rsid w:val="00DD15F7"/>
    <w:rsid w:val="00DD3698"/>
    <w:rsid w:val="00DD46E2"/>
    <w:rsid w:val="00DD6C45"/>
    <w:rsid w:val="00DE1E21"/>
    <w:rsid w:val="00DE3290"/>
    <w:rsid w:val="00DE516F"/>
    <w:rsid w:val="00DF0AE9"/>
    <w:rsid w:val="00E04D37"/>
    <w:rsid w:val="00E07546"/>
    <w:rsid w:val="00E11347"/>
    <w:rsid w:val="00E13977"/>
    <w:rsid w:val="00E16D1E"/>
    <w:rsid w:val="00E17038"/>
    <w:rsid w:val="00E17B6F"/>
    <w:rsid w:val="00E217E6"/>
    <w:rsid w:val="00E21803"/>
    <w:rsid w:val="00E228E9"/>
    <w:rsid w:val="00E2732C"/>
    <w:rsid w:val="00E317DA"/>
    <w:rsid w:val="00E40938"/>
    <w:rsid w:val="00E41FDB"/>
    <w:rsid w:val="00E44487"/>
    <w:rsid w:val="00E44D99"/>
    <w:rsid w:val="00E4547A"/>
    <w:rsid w:val="00E463D4"/>
    <w:rsid w:val="00E50BC4"/>
    <w:rsid w:val="00E54EC0"/>
    <w:rsid w:val="00E551E9"/>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53D2"/>
    <w:rsid w:val="00EA6506"/>
    <w:rsid w:val="00EB167F"/>
    <w:rsid w:val="00EB2D92"/>
    <w:rsid w:val="00EB3F2D"/>
    <w:rsid w:val="00EB4D81"/>
    <w:rsid w:val="00EB633B"/>
    <w:rsid w:val="00EC2E3F"/>
    <w:rsid w:val="00EC3E2E"/>
    <w:rsid w:val="00ED0AAF"/>
    <w:rsid w:val="00ED0D5E"/>
    <w:rsid w:val="00ED5F53"/>
    <w:rsid w:val="00ED749C"/>
    <w:rsid w:val="00EE24FC"/>
    <w:rsid w:val="00EE2F4E"/>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46951"/>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577"/>
    <w:rsid w:val="00F85A28"/>
    <w:rsid w:val="00F90ABA"/>
    <w:rsid w:val="00F9492C"/>
    <w:rsid w:val="00F96FDC"/>
    <w:rsid w:val="00F97EE9"/>
    <w:rsid w:val="00FA099B"/>
    <w:rsid w:val="00FA4D01"/>
    <w:rsid w:val="00FA5360"/>
    <w:rsid w:val="00FA6D95"/>
    <w:rsid w:val="00FB25FA"/>
    <w:rsid w:val="00FB430F"/>
    <w:rsid w:val="00FB61C6"/>
    <w:rsid w:val="00FB6530"/>
    <w:rsid w:val="00FC366E"/>
    <w:rsid w:val="00FD0E1D"/>
    <w:rsid w:val="00FD0EA0"/>
    <w:rsid w:val="00FD1FEE"/>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 w:type="character" w:styleId="UnresolvedMention">
    <w:name w:val="Unresolved Mention"/>
    <w:basedOn w:val="DefaultParagraphFont"/>
    <w:uiPriority w:val="99"/>
    <w:semiHidden/>
    <w:unhideWhenUsed/>
    <w:rsid w:val="00F855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my.dimensional.com/how-much-impact-does-the-president-have-on-stock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2.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88A67FDC-95E1-4BA9-9677-562E7EBDF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F763A-1A26-4BE5-BFC1-746ACF2EEC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2</Words>
  <Characters>4035</Characters>
  <Application>Microsoft Office Word</Application>
  <DocSecurity>0</DocSecurity>
  <Lines>84</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2</cp:revision>
  <cp:lastPrinted>2024-01-05T17:15:00Z</cp:lastPrinted>
  <dcterms:created xsi:type="dcterms:W3CDTF">2024-10-10T18:15:00Z</dcterms:created>
  <dcterms:modified xsi:type="dcterms:W3CDTF">2024-10-1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